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681E2" w14:textId="0D18B0BA" w:rsidR="004F5BF2" w:rsidRDefault="00325D4C">
      <w:pPr>
        <w:pStyle w:val="Title"/>
      </w:pPr>
      <w:r>
        <w:t>HEALTH BEHAVIOUR IN SCHOOL-AGED CHILDREN STUDY</w:t>
      </w:r>
    </w:p>
    <w:p w14:paraId="3B3681E3" w14:textId="026BFB6F" w:rsidR="004F5BF2" w:rsidRDefault="004F5BF2" w:rsidP="001B45BA">
      <w:pPr>
        <w:pStyle w:val="Testheader"/>
        <w:jc w:val="left"/>
      </w:pPr>
    </w:p>
    <w:p w14:paraId="3B3681E4" w14:textId="77777777" w:rsidR="004F5BF2" w:rsidRDefault="00325D4C">
      <w:pPr>
        <w:pStyle w:val="BlockText"/>
      </w:pPr>
      <w:r>
        <w:t>Scotland Pilot Study 2021</w:t>
      </w:r>
    </w:p>
    <w:p w14:paraId="3B3681E5" w14:textId="77777777" w:rsidR="004F5BF2" w:rsidRDefault="00325D4C">
      <w:pPr>
        <w:pStyle w:val="BlockText"/>
      </w:pPr>
      <w:r>
        <w:t>Health and Wellbeing survey results for</w:t>
      </w:r>
    </w:p>
    <w:p w14:paraId="3B3681E6" w14:textId="77777777" w:rsidR="004F5BF2" w:rsidRDefault="00325D4C">
      <w:pPr>
        <w:pStyle w:val="BlockText"/>
      </w:pPr>
      <w:r>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 xml:space="preserve">Image </w:t>
      </w:r>
      <w:proofErr w:type="spellStart"/>
      <w:r w:rsidR="007C62AB">
        <w:t>nowrap</w:t>
      </w:r>
      <w:proofErr w:type="spellEnd"/>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C31DDD">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C31DDD">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C31DDD">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C31DDD">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C31DDD">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C31DDD">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592FBB">
      <w:pPr>
        <w:pStyle w:val="Heading2"/>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020" w:firstRow="1" w:lastRow="0" w:firstColumn="0" w:lastColumn="0" w:noHBand="0" w:noVBand="0"/>
      </w:tblPr>
      <w:tblGrid>
        <w:gridCol w:w="689"/>
        <w:gridCol w:w="703"/>
        <w:gridCol w:w="581"/>
      </w:tblGrid>
      <w:tr w:rsidR="004F5BF2" w14:paraId="3B368216" w14:textId="77777777" w:rsidTr="001206ED">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1206ED">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1206ED">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fldSimple w:instr=" SEQ Figure \* ARABIC ">
        <w:r>
          <w:rPr>
            <w:noProof/>
          </w:rPr>
          <w:t>1</w:t>
        </w:r>
      </w:fldSimple>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7777777" w:rsidR="002A187C" w:rsidRDefault="00121825" w:rsidP="002A187C">
      <w:r w:rsidRPr="00121825">
        <w:t>Figure 1: % pupils who report good or excellent health</w:t>
      </w:r>
      <w:bookmarkEnd w:id="3"/>
      <w:bookmarkEnd w:id="7"/>
    </w:p>
    <w:p w14:paraId="7FA2D0D2" w14:textId="5ECDC161" w:rsidR="00121825" w:rsidRDefault="002A187C" w:rsidP="002A187C">
      <w:pPr>
        <w:pStyle w:val="Heading1"/>
      </w:pPr>
      <w:r>
        <w:lastRenderedPageBreak/>
        <w:t>References example format</w:t>
      </w:r>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2F52E5">
      <w:footerReference w:type="default" r:id="rId13"/>
      <w:type w:val="continuous"/>
      <w:pgSz w:w="11952" w:h="16848"/>
      <w:pgMar w:top="1440" w:right="1080" w:bottom="1440" w:left="108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54672" w14:textId="77777777" w:rsidR="00C31DDD" w:rsidRDefault="00C31DDD">
      <w:pPr>
        <w:spacing w:after="0" w:line="240" w:lineRule="auto"/>
      </w:pPr>
      <w:r>
        <w:separator/>
      </w:r>
    </w:p>
  </w:endnote>
  <w:endnote w:type="continuationSeparator" w:id="0">
    <w:p w14:paraId="42A6D48D" w14:textId="77777777" w:rsidR="00C31DDD" w:rsidRDefault="00C31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C31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1887F" w14:textId="77777777" w:rsidR="00C31DDD" w:rsidRDefault="00C31DDD">
      <w:r>
        <w:separator/>
      </w:r>
    </w:p>
  </w:footnote>
  <w:footnote w:type="continuationSeparator" w:id="0">
    <w:p w14:paraId="2E9D735F" w14:textId="77777777" w:rsidR="00C31DDD" w:rsidRDefault="00C31D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E80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7038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F025D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B8ED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0A318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DF0C8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EE27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3A61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263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1E9F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6D9A080A"/>
    <w:lvl w:ilvl="0" w:tplc="E8942D4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1594F"/>
    <w:rsid w:val="000649A1"/>
    <w:rsid w:val="000C0B61"/>
    <w:rsid w:val="001206ED"/>
    <w:rsid w:val="00121825"/>
    <w:rsid w:val="001B45BA"/>
    <w:rsid w:val="001E228E"/>
    <w:rsid w:val="00252C3D"/>
    <w:rsid w:val="00273C9D"/>
    <w:rsid w:val="002A187C"/>
    <w:rsid w:val="002F52E5"/>
    <w:rsid w:val="00325D4C"/>
    <w:rsid w:val="00366FFF"/>
    <w:rsid w:val="003E7F09"/>
    <w:rsid w:val="003F0470"/>
    <w:rsid w:val="004F5BF2"/>
    <w:rsid w:val="00545867"/>
    <w:rsid w:val="00576220"/>
    <w:rsid w:val="00592FBB"/>
    <w:rsid w:val="006659CA"/>
    <w:rsid w:val="0075795B"/>
    <w:rsid w:val="007C62AB"/>
    <w:rsid w:val="009530A5"/>
    <w:rsid w:val="009E4A40"/>
    <w:rsid w:val="00A1347F"/>
    <w:rsid w:val="00AB7336"/>
    <w:rsid w:val="00AF1273"/>
    <w:rsid w:val="00C31DDD"/>
    <w:rsid w:val="00C506B0"/>
    <w:rsid w:val="00D00E6D"/>
    <w:rsid w:val="00D0200B"/>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592FBB"/>
    <w:pPr>
      <w:pageBreakBefore w:val="0"/>
      <w:numPr>
        <w:numId w:val="1"/>
      </w:numPr>
      <w:ind w:left="357" w:hanging="357"/>
      <w:outlineLvl w:val="1"/>
    </w:pPr>
  </w:style>
  <w:style w:type="paragraph" w:styleId="Heading3">
    <w:name w:val="heading 3"/>
    <w:basedOn w:val="Heading2"/>
    <w:next w:val="Normal"/>
    <w:link w:val="Heading3Char"/>
    <w:uiPriority w:val="9"/>
    <w:unhideWhenUsed/>
    <w:qFormat/>
    <w:rsid w:val="00C506B0"/>
    <w:pPr>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3C6C5E"/>
    <w:pPr>
      <w:spacing w:after="100"/>
      <w:ind w:left="220"/>
    </w:pPr>
    <w:rPr>
      <w:rFonts w:cs="Times New Roman"/>
      <w:lang w:val="en-US" w:eastAsia="en-US"/>
    </w:rPr>
  </w:style>
  <w:style w:type="paragraph" w:styleId="TOC1">
    <w:name w:val="toc 1"/>
    <w:basedOn w:val="Normal"/>
    <w:next w:val="Normal"/>
    <w:autoRedefine/>
    <w:uiPriority w:val="39"/>
    <w:unhideWhenUsed/>
    <w:rsid w:val="003C6C5E"/>
    <w:pPr>
      <w:spacing w:after="100"/>
    </w:pPr>
    <w:rPr>
      <w:rFonts w:cs="Times New Roman"/>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592FBB"/>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C506B0"/>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A5A5B"/>
    <w:pPr>
      <w:jc w:val="center"/>
    </w:pPr>
    <w:rPr>
      <w:rFonts w:cstheme="minorHAnsi"/>
      <w:b/>
      <w:bCs/>
      <w:color w:val="C00000"/>
      <w:sz w:val="40"/>
      <w:szCs w:val="40"/>
    </w:rPr>
  </w:style>
  <w:style w:type="character" w:customStyle="1" w:styleId="TitleChar">
    <w:name w:val="Title Char"/>
    <w:basedOn w:val="DefaultParagraphFont"/>
    <w:link w:val="Title"/>
    <w:uiPriority w:val="10"/>
    <w:rsid w:val="000A5A5B"/>
    <w:rPr>
      <w:rFonts w:cstheme="minorHAnsi"/>
      <w:b/>
      <w:bCs/>
      <w:color w:val="C00000"/>
      <w:sz w:val="40"/>
      <w:szCs w:val="40"/>
    </w:rPr>
  </w:style>
  <w:style w:type="paragraph" w:styleId="Subtitle">
    <w:name w:val="Subtitle"/>
    <w:basedOn w:val="Normal"/>
    <w:next w:val="Normal"/>
    <w:link w:val="SubtitleChar"/>
    <w:uiPriority w:val="11"/>
    <w:qFormat/>
    <w:rsid w:val="00F11FB3"/>
    <w:pPr>
      <w:jc w:val="center"/>
    </w:pPr>
    <w:rPr>
      <w:rFonts w:cstheme="minorHAnsi"/>
      <w:b/>
      <w:bCs/>
      <w:sz w:val="40"/>
      <w:szCs w:val="40"/>
    </w:rPr>
  </w:style>
  <w:style w:type="character" w:customStyle="1" w:styleId="SubtitleChar">
    <w:name w:val="Subtitle Char"/>
    <w:basedOn w:val="DefaultParagraphFont"/>
    <w:link w:val="Subtitle"/>
    <w:uiPriority w:val="11"/>
    <w:rsid w:val="00F11FB3"/>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738</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20</cp:revision>
  <dcterms:created xsi:type="dcterms:W3CDTF">2022-05-31T10:07:00Z</dcterms:created>
  <dcterms:modified xsi:type="dcterms:W3CDTF">2022-06-09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